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37ea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c768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7:50:25Z</dcterms:created>
  <dcterms:modified xsi:type="dcterms:W3CDTF">2022-01-19T17:50:25Z</dcterms:modified>
</cp:coreProperties>
</file>